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649BA8D" w:rsidR="00754729" w:rsidRPr="00033191" w:rsidRDefault="006A3E78"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Foundry Lane Surgery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7943F3A"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6A3E78">
        <w:rPr>
          <w:rFonts w:ascii="Arial" w:hAnsi="Arial" w:cs="Arial"/>
          <w:color w:val="000000" w:themeColor="text1"/>
          <w:sz w:val="22"/>
          <w:szCs w:val="22"/>
        </w:rPr>
        <w:t xml:space="preserve">Foundry Lane Surgery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14EA1F9C" w14:textId="2E31F5C6" w:rsidR="006A3E78"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5" w:history="1">
        <w:r w:rsidR="006A3E78" w:rsidRPr="00CA38FA">
          <w:rPr>
            <w:rStyle w:val="Hyperlink"/>
            <w:rFonts w:ascii="Arial" w:hAnsi="Arial" w:cs="Arial"/>
            <w:sz w:val="20"/>
            <w:szCs w:val="20"/>
          </w:rPr>
          <w:t>foundrylane.practice@nhs.net</w:t>
        </w:r>
      </w:hyperlink>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6"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A3E78"/>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B68FC"/>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foundrylane.practice@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946</Words>
  <Characters>11096</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aela Harvey</cp:lastModifiedBy>
  <cp:revision>2</cp:revision>
  <cp:lastPrinted>2018-04-22T19:48:00Z</cp:lastPrinted>
  <dcterms:created xsi:type="dcterms:W3CDTF">2026-06-05T13:57:00Z</dcterms:created>
  <dcterms:modified xsi:type="dcterms:W3CDTF">2026-06-05T13:57:00Z</dcterms:modified>
</cp:coreProperties>
</file>